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bookmarkStart w:id="0" w:name="_GoBack"/>
      <w:bookmarkEnd w:id="0"/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69AAF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880C1A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013433A" w:rsidR="00173A24" w:rsidRPr="00D56DC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 xml:space="preserve">Answer: </w:t>
      </w:r>
      <w:r w:rsidR="00880C1A" w:rsidRPr="00D56DC9">
        <w:rPr>
          <w:rFonts w:ascii="Muli" w:eastAsia="Muli" w:hAnsi="Muli" w:cs="Muli"/>
          <w:sz w:val="24"/>
          <w:szCs w:val="24"/>
        </w:rPr>
        <w:t xml:space="preserve"> 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1D41259" w:rsidR="00173A24" w:rsidRPr="00D56DC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Answer:</w:t>
      </w:r>
      <w:r w:rsidR="00880C1A" w:rsidRPr="00D56DC9">
        <w:rPr>
          <w:rFonts w:ascii="Muli" w:eastAsia="Muli" w:hAnsi="Muli" w:cs="Muli"/>
          <w:sz w:val="24"/>
          <w:szCs w:val="24"/>
        </w:rPr>
        <w:t xml:space="preserve">     It is used for making division of content in the web page.</w:t>
      </w:r>
    </w:p>
    <w:p w14:paraId="00000020" w14:textId="6996BFA4" w:rsidR="00173A24" w:rsidRPr="00D56DC9" w:rsidRDefault="00880C1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It is used for adding various tags and styling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4745987" w:rsidR="00173A24" w:rsidRPr="00D56DC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 xml:space="preserve">Answer: </w:t>
      </w:r>
      <w:r w:rsidR="00880C1A" w:rsidRPr="00D56DC9">
        <w:rPr>
          <w:rFonts w:ascii="Muli" w:eastAsia="Muli" w:hAnsi="Muli" w:cs="Muli"/>
          <w:sz w:val="24"/>
          <w:szCs w:val="24"/>
        </w:rPr>
        <w:t>relative positioning:</w:t>
      </w:r>
    </w:p>
    <w:p w14:paraId="1E9B4E03" w14:textId="28A36323" w:rsidR="00880C1A" w:rsidRPr="00D56DC9" w:rsidRDefault="00880C1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Relative places and element relative to it’s current position without changing the layout around it.</w:t>
      </w:r>
    </w:p>
    <w:p w14:paraId="1F1EF8A1" w14:textId="22139917" w:rsidR="00880C1A" w:rsidRPr="00D56DC9" w:rsidRDefault="00880C1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Absolute positioning:</w:t>
      </w:r>
    </w:p>
    <w:p w14:paraId="7760E3C8" w14:textId="727A72CB" w:rsidR="00880C1A" w:rsidRPr="00D56DC9" w:rsidRDefault="00880C1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Absolute position places an element relative to it’ parent position and changes the layout around it</w:t>
      </w:r>
    </w:p>
    <w:p w14:paraId="00000025" w14:textId="77777777" w:rsidR="00173A24" w:rsidRPr="00D56DC9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6" w14:textId="77777777" w:rsidR="00173A24" w:rsidRPr="00D56DC9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7" w14:textId="77777777" w:rsidR="00173A24" w:rsidRPr="00D56DC9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8" w14:textId="77777777" w:rsidR="00173A24" w:rsidRPr="00D56DC9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07F93B2" w14:textId="77777777" w:rsidR="00880C1A" w:rsidRPr="00D56DC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 xml:space="preserve">Answer: </w:t>
      </w:r>
      <w:r w:rsidR="00880C1A" w:rsidRPr="00D56DC9">
        <w:rPr>
          <w:rFonts w:ascii="Muli" w:eastAsia="Muli" w:hAnsi="Muli" w:cs="Muli"/>
          <w:sz w:val="24"/>
          <w:szCs w:val="24"/>
        </w:rPr>
        <w:t>opacity</w:t>
      </w:r>
      <w:r w:rsidR="00880C1A" w:rsidRPr="00D56DC9">
        <w:rPr>
          <w:rFonts w:ascii="Muli" w:eastAsia="Muli" w:hAnsi="Muli" w:cs="Muli"/>
          <w:sz w:val="24"/>
          <w:szCs w:val="24"/>
        </w:rPr>
        <w:t xml:space="preserve"> will apply to all content contained within a box. If the desired outcome is to alter the foreground or background </w:t>
      </w:r>
      <w:proofErr w:type="spellStart"/>
      <w:r w:rsidR="00880C1A" w:rsidRPr="00D56DC9">
        <w:rPr>
          <w:rFonts w:ascii="Muli" w:eastAsia="Muli" w:hAnsi="Muli" w:cs="Muli"/>
          <w:sz w:val="24"/>
          <w:szCs w:val="24"/>
        </w:rPr>
        <w:t>color</w:t>
      </w:r>
      <w:proofErr w:type="spellEnd"/>
      <w:r w:rsidR="00880C1A" w:rsidRPr="00D56DC9">
        <w:rPr>
          <w:rFonts w:ascii="Muli" w:eastAsia="Muli" w:hAnsi="Muli" w:cs="Muli"/>
          <w:sz w:val="24"/>
          <w:szCs w:val="24"/>
        </w:rPr>
        <w:t xml:space="preserve"> transparency of a box and not affect the box’s descendants, </w:t>
      </w:r>
      <w:proofErr w:type="spellStart"/>
      <w:r w:rsidR="00880C1A" w:rsidRPr="00D56DC9">
        <w:rPr>
          <w:rFonts w:ascii="Muli" w:eastAsia="Muli" w:hAnsi="Muli" w:cs="Muli"/>
          <w:sz w:val="24"/>
          <w:szCs w:val="24"/>
        </w:rPr>
        <w:fldChar w:fldCharType="begin"/>
      </w:r>
      <w:r w:rsidR="00880C1A" w:rsidRPr="00D56DC9">
        <w:rPr>
          <w:rFonts w:ascii="Muli" w:eastAsia="Muli" w:hAnsi="Muli" w:cs="Muli"/>
          <w:sz w:val="24"/>
          <w:szCs w:val="24"/>
        </w:rPr>
        <w:instrText xml:space="preserve"> HYPERLINK "https://htmldog.com/references/css/properties/color/" </w:instrText>
      </w:r>
      <w:r w:rsidR="00880C1A" w:rsidRPr="00D56DC9">
        <w:rPr>
          <w:rFonts w:ascii="Muli" w:eastAsia="Muli" w:hAnsi="Muli" w:cs="Muli"/>
          <w:sz w:val="24"/>
          <w:szCs w:val="24"/>
        </w:rPr>
        <w:fldChar w:fldCharType="separate"/>
      </w:r>
      <w:r w:rsidR="00880C1A" w:rsidRPr="00D56DC9">
        <w:rPr>
          <w:rFonts w:ascii="Muli" w:eastAsia="Muli" w:hAnsi="Muli" w:cs="Muli"/>
          <w:sz w:val="24"/>
          <w:szCs w:val="24"/>
        </w:rPr>
        <w:t>color</w:t>
      </w:r>
      <w:proofErr w:type="spellEnd"/>
      <w:r w:rsidR="00880C1A" w:rsidRPr="00D56DC9">
        <w:rPr>
          <w:rFonts w:ascii="Muli" w:eastAsia="Muli" w:hAnsi="Muli" w:cs="Muli"/>
          <w:sz w:val="24"/>
          <w:szCs w:val="24"/>
        </w:rPr>
        <w:fldChar w:fldCharType="end"/>
      </w:r>
      <w:r w:rsidR="00880C1A" w:rsidRPr="00D56DC9">
        <w:rPr>
          <w:rFonts w:ascii="Muli" w:eastAsia="Muli" w:hAnsi="Muli" w:cs="Muli"/>
          <w:sz w:val="24"/>
          <w:szCs w:val="24"/>
        </w:rPr>
        <w:t> or </w:t>
      </w:r>
      <w:hyperlink r:id="rId5" w:history="1">
        <w:r w:rsidR="00880C1A" w:rsidRPr="00D56DC9">
          <w:rPr>
            <w:rFonts w:ascii="Muli" w:eastAsia="Muli" w:hAnsi="Muli" w:cs="Muli"/>
            <w:sz w:val="24"/>
            <w:szCs w:val="24"/>
          </w:rPr>
          <w:t>background-</w:t>
        </w:r>
        <w:proofErr w:type="spellStart"/>
        <w:r w:rsidR="00880C1A" w:rsidRPr="00D56DC9">
          <w:rPr>
            <w:rFonts w:ascii="Muli" w:eastAsia="Muli" w:hAnsi="Muli" w:cs="Muli"/>
            <w:sz w:val="24"/>
            <w:szCs w:val="24"/>
          </w:rPr>
          <w:t>color</w:t>
        </w:r>
        <w:proofErr w:type="spellEnd"/>
      </w:hyperlink>
      <w:r w:rsidR="00880C1A" w:rsidRPr="00D56DC9">
        <w:rPr>
          <w:rFonts w:ascii="Muli" w:eastAsia="Muli" w:hAnsi="Muli" w:cs="Muli"/>
          <w:sz w:val="24"/>
          <w:szCs w:val="24"/>
        </w:rPr>
        <w:t> can be used with an </w:t>
      </w:r>
      <w:proofErr w:type="spellStart"/>
      <w:r w:rsidR="00880C1A" w:rsidRPr="00D56DC9">
        <w:rPr>
          <w:rFonts w:ascii="Muli" w:eastAsia="Muli" w:hAnsi="Muli" w:cs="Muli"/>
          <w:sz w:val="24"/>
          <w:szCs w:val="24"/>
        </w:rPr>
        <w:t>rgba</w:t>
      </w:r>
      <w:proofErr w:type="spellEnd"/>
      <w:r w:rsidR="00880C1A" w:rsidRPr="00D56DC9">
        <w:rPr>
          <w:rFonts w:ascii="Muli" w:eastAsia="Muli" w:hAnsi="Muli" w:cs="Muli"/>
          <w:sz w:val="24"/>
          <w:szCs w:val="24"/>
        </w:rPr>
        <w:t>()</w:t>
      </w:r>
      <w:r w:rsidR="00880C1A" w:rsidRPr="00D56DC9">
        <w:rPr>
          <w:rFonts w:ascii="Muli" w:eastAsia="Muli" w:hAnsi="Muli" w:cs="Muli"/>
          <w:sz w:val="24"/>
          <w:szCs w:val="24"/>
        </w:rPr>
        <w:t> (or </w:t>
      </w:r>
      <w:proofErr w:type="spellStart"/>
      <w:r w:rsidR="00880C1A" w:rsidRPr="00D56DC9">
        <w:rPr>
          <w:rFonts w:ascii="Muli" w:eastAsia="Muli" w:hAnsi="Muli" w:cs="Muli"/>
          <w:sz w:val="24"/>
          <w:szCs w:val="24"/>
        </w:rPr>
        <w:t>hsla</w:t>
      </w:r>
      <w:proofErr w:type="spellEnd"/>
      <w:r w:rsidR="00880C1A" w:rsidRPr="00D56DC9">
        <w:rPr>
          <w:rFonts w:ascii="Muli" w:eastAsia="Muli" w:hAnsi="Muli" w:cs="Muli"/>
          <w:sz w:val="24"/>
          <w:szCs w:val="24"/>
        </w:rPr>
        <w:t>()</w:t>
      </w:r>
      <w:r w:rsidR="00880C1A" w:rsidRPr="00D56DC9">
        <w:rPr>
          <w:rFonts w:ascii="Muli" w:eastAsia="Muli" w:hAnsi="Muli" w:cs="Muli"/>
          <w:sz w:val="24"/>
          <w:szCs w:val="24"/>
        </w:rPr>
        <w:t>) value instead.</w:t>
      </w:r>
    </w:p>
    <w:p w14:paraId="00000031" w14:textId="2CB7C14E" w:rsidR="00173A24" w:rsidRPr="00D56DC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600D7FE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 xml:space="preserve">Answer: </w:t>
      </w:r>
      <w:r w:rsidR="00D56DC9" w:rsidRPr="00D56DC9">
        <w:rPr>
          <w:rFonts w:ascii="Muli" w:eastAsia="Muli" w:hAnsi="Muli" w:cs="Muli"/>
          <w:sz w:val="24"/>
          <w:szCs w:val="24"/>
        </w:rPr>
        <w:t xml:space="preserve"> JavaScrip</w:t>
      </w:r>
      <w:r w:rsidR="00D56DC9">
        <w:rPr>
          <w:rFonts w:ascii="Muli" w:eastAsia="Muli" w:hAnsi="Muli" w:cs="Muli"/>
          <w:sz w:val="24"/>
          <w:szCs w:val="24"/>
        </w:rPr>
        <w:t>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112498A" w:rsidR="00173A24" w:rsidRPr="00D56DC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 xml:space="preserve">Answer: </w:t>
      </w:r>
      <w:r w:rsidR="00D56DC9" w:rsidRPr="00D56DC9">
        <w:rPr>
          <w:rFonts w:ascii="Muli" w:eastAsia="Muli" w:hAnsi="Muli" w:cs="Muli"/>
          <w:sz w:val="24"/>
          <w:szCs w:val="24"/>
        </w:rPr>
        <w:t xml:space="preserve"> Visual Studio Code 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785EFE5" w14:textId="77777777" w:rsidR="00DB7D93" w:rsidRPr="00D56DC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Answer:</w:t>
      </w:r>
      <w:r w:rsidR="00DB7D93" w:rsidRPr="00D56DC9">
        <w:rPr>
          <w:rFonts w:ascii="Muli" w:eastAsia="Muli" w:hAnsi="Muli" w:cs="Muli"/>
          <w:sz w:val="24"/>
          <w:szCs w:val="24"/>
        </w:rPr>
        <w:t xml:space="preserve"> </w:t>
      </w:r>
      <w:proofErr w:type="gramStart"/>
      <w:r w:rsidR="00DB7D93" w:rsidRPr="00D56DC9">
        <w:rPr>
          <w:rFonts w:ascii="Muli" w:eastAsia="Muli" w:hAnsi="Muli" w:cs="Muli"/>
          <w:sz w:val="24"/>
          <w:szCs w:val="24"/>
        </w:rPr>
        <w:t>1)Install</w:t>
      </w:r>
      <w:proofErr w:type="gramEnd"/>
      <w:r w:rsidR="00DB7D93" w:rsidRPr="00D56DC9">
        <w:rPr>
          <w:rFonts w:ascii="Muli" w:eastAsia="Muli" w:hAnsi="Muli" w:cs="Muli"/>
          <w:sz w:val="24"/>
          <w:szCs w:val="24"/>
        </w:rPr>
        <w:t xml:space="preserve"> the application whichever you have designed.</w:t>
      </w:r>
    </w:p>
    <w:p w14:paraId="7DE515B0" w14:textId="77777777" w:rsidR="00DB7D93" w:rsidRPr="00D56DC9" w:rsidRDefault="00DB7D9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2)There is an option ‘my device’ click on that it will display QR code.</w:t>
      </w:r>
    </w:p>
    <w:p w14:paraId="1F874FE0" w14:textId="77777777" w:rsidR="00DB7D93" w:rsidRPr="00D56DC9" w:rsidRDefault="00DB7D9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3) scan the QR code on mobile.</w:t>
      </w:r>
    </w:p>
    <w:p w14:paraId="53C6947C" w14:textId="77777777" w:rsidR="00DB7D93" w:rsidRPr="00D56DC9" w:rsidRDefault="00DB7D9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4) Make the app connect to your mobile by allowing it on desktop.</w:t>
      </w:r>
    </w:p>
    <w:p w14:paraId="00000041" w14:textId="6E35E8B8" w:rsidR="00173A24" w:rsidRPr="00D56DC9" w:rsidRDefault="00DB7D9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 xml:space="preserve">5)And test your first designed app. 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D7ACA88" w:rsidR="00173A24" w:rsidRPr="00D56DC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 xml:space="preserve">Answer: </w:t>
      </w:r>
      <w:r w:rsidR="00DB7D93" w:rsidRPr="00D56DC9">
        <w:rPr>
          <w:rFonts w:ascii="Muli" w:eastAsia="Muli" w:hAnsi="Muli" w:cs="Muli"/>
          <w:sz w:val="24"/>
          <w:szCs w:val="24"/>
        </w:rPr>
        <w:t>Takes an item from </w:t>
      </w:r>
      <w:r w:rsidR="00DB7D93" w:rsidRPr="00D56DC9">
        <w:rPr>
          <w:rFonts w:ascii="Muli" w:eastAsia="Muli" w:hAnsi="Muli" w:cs="Muli"/>
          <w:sz w:val="24"/>
          <w:szCs w:val="24"/>
        </w:rPr>
        <w:t>data</w:t>
      </w:r>
      <w:r w:rsidR="00DB7D93" w:rsidRPr="00D56DC9">
        <w:rPr>
          <w:rFonts w:ascii="Muli" w:eastAsia="Muli" w:hAnsi="Muli" w:cs="Muli"/>
          <w:sz w:val="24"/>
          <w:szCs w:val="24"/>
        </w:rPr>
        <w:t> and renders it into the list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68FB912" w14:textId="21D3CDB4" w:rsidR="00DB7D93" w:rsidRPr="00D56DC9" w:rsidRDefault="009526BB" w:rsidP="00DB7D93">
      <w:pPr>
        <w:pStyle w:val="NormalWeb"/>
        <w:spacing w:before="0" w:beforeAutospacing="0" w:after="120" w:afterAutospacing="0" w:line="360" w:lineRule="atLeast"/>
        <w:rPr>
          <w:rFonts w:ascii="Muli" w:eastAsia="Muli" w:hAnsi="Muli" w:cs="Muli"/>
          <w:lang w:val="en-GB" w:eastAsia="en-IN"/>
        </w:rPr>
      </w:pPr>
      <w:r w:rsidRPr="00D56DC9">
        <w:rPr>
          <w:rFonts w:ascii="Muli" w:eastAsia="Muli" w:hAnsi="Muli" w:cs="Muli"/>
          <w:lang w:val="en-GB" w:eastAsia="en-IN"/>
        </w:rPr>
        <w:t>Answer:</w:t>
      </w:r>
      <w:r w:rsidR="00DB7D93" w:rsidRPr="00D56DC9">
        <w:rPr>
          <w:rFonts w:ascii="Muli" w:eastAsia="Muli" w:hAnsi="Muli" w:cs="Muli"/>
          <w:lang w:val="en-GB" w:eastAsia="en-IN"/>
        </w:rPr>
        <w:t xml:space="preserve"> </w:t>
      </w:r>
      <w:r w:rsidR="00DB7D93" w:rsidRPr="00D56DC9">
        <w:rPr>
          <w:rFonts w:ascii="Muli" w:eastAsia="Muli" w:hAnsi="Muli" w:cs="Muli"/>
          <w:lang w:val="en-GB" w:eastAsia="en-IN"/>
        </w:rPr>
        <w:t xml:space="preserve">Whatever a function component returns is rendered as a React element. React elements let you describe what you want to see on the screen. Here the Cat component will render a &lt;Text&gt; element: const Cat = () =&gt; </w:t>
      </w:r>
      <w:r w:rsidR="00D56DC9" w:rsidRPr="00D56DC9">
        <w:rPr>
          <w:rFonts w:ascii="Muli" w:eastAsia="Muli" w:hAnsi="Muli" w:cs="Muli"/>
          <w:lang w:val="en-GB" w:eastAsia="en-IN"/>
        </w:rPr>
        <w:t>{return</w:t>
      </w:r>
      <w:r w:rsidR="00DB7D93" w:rsidRPr="00D56DC9">
        <w:rPr>
          <w:rFonts w:ascii="Muli" w:eastAsia="Muli" w:hAnsi="Muli" w:cs="Muli"/>
          <w:lang w:val="en-GB" w:eastAsia="en-IN"/>
        </w:rPr>
        <w:t xml:space="preserve"> &lt;Text&gt;Hello, I am your cat!</w:t>
      </w:r>
    </w:p>
    <w:p w14:paraId="00000054" w14:textId="77777777" w:rsidR="00173A24" w:rsidRPr="00D56DC9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8684125" w:rsidR="00173A24" w:rsidRPr="00D56DC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 xml:space="preserve">Answer: </w:t>
      </w:r>
      <w:r w:rsidR="00DB7D93" w:rsidRPr="00D56DC9">
        <w:rPr>
          <w:rFonts w:ascii="Muli" w:eastAsia="Muli" w:hAnsi="Muli" w:cs="Muli"/>
          <w:sz w:val="24"/>
          <w:szCs w:val="24"/>
        </w:rPr>
        <w:t>various components in my first app that I designed were:</w:t>
      </w:r>
    </w:p>
    <w:p w14:paraId="1297E955" w14:textId="027A6B61" w:rsidR="00DB7D93" w:rsidRPr="00D56DC9" w:rsidRDefault="00DB7D93" w:rsidP="00DB7D9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Import</w:t>
      </w:r>
    </w:p>
    <w:p w14:paraId="63826226" w14:textId="2741FD54" w:rsidR="00DB7D93" w:rsidRPr="00D56DC9" w:rsidRDefault="00DB7D93" w:rsidP="00DB7D9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Export</w:t>
      </w:r>
    </w:p>
    <w:p w14:paraId="2E02CE40" w14:textId="32FA938D" w:rsidR="00DB7D93" w:rsidRPr="00D56DC9" w:rsidRDefault="00D56DC9" w:rsidP="00DB7D9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Render</w:t>
      </w:r>
    </w:p>
    <w:p w14:paraId="4B792824" w14:textId="4FD13BD1" w:rsidR="00D56DC9" w:rsidRPr="00D56DC9" w:rsidRDefault="00D56DC9" w:rsidP="00DB7D9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Return</w:t>
      </w:r>
    </w:p>
    <w:p w14:paraId="0A75FDAE" w14:textId="0868B11A" w:rsidR="00D56DC9" w:rsidRPr="00D56DC9" w:rsidRDefault="00D56DC9" w:rsidP="00DB7D9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Alert box</w:t>
      </w:r>
    </w:p>
    <w:p w14:paraId="7B8A7A4F" w14:textId="5B9FF346" w:rsidR="00D56DC9" w:rsidRPr="00D56DC9" w:rsidRDefault="00D56DC9" w:rsidP="00DB7D9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D56DC9">
        <w:rPr>
          <w:rFonts w:ascii="Muli" w:eastAsia="Muli" w:hAnsi="Muli" w:cs="Muli"/>
          <w:sz w:val="24"/>
          <w:szCs w:val="24"/>
        </w:rPr>
        <w:t>AnycolorButton</w:t>
      </w:r>
    </w:p>
    <w:p w14:paraId="2244A311" w14:textId="77777777" w:rsidR="00D56DC9" w:rsidRPr="00D56DC9" w:rsidRDefault="00D56DC9" w:rsidP="00D56DC9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uli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A5A4325"/>
    <w:multiLevelType w:val="hybridMultilevel"/>
    <w:tmpl w:val="199CDDAE"/>
    <w:lvl w:ilvl="0" w:tplc="B48E5B8A">
      <w:start w:val="1"/>
      <w:numFmt w:val="bullet"/>
      <w:lvlText w:val="-"/>
      <w:lvlJc w:val="left"/>
      <w:pPr>
        <w:ind w:left="720" w:hanging="360"/>
      </w:pPr>
      <w:rPr>
        <w:rFonts w:ascii="Muli" w:eastAsia="Muli" w:hAnsi="Muli" w:cs="Mul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463F"/>
    <w:rsid w:val="00173A24"/>
    <w:rsid w:val="00560633"/>
    <w:rsid w:val="00880C1A"/>
    <w:rsid w:val="009526BB"/>
    <w:rsid w:val="00D56DC9"/>
    <w:rsid w:val="00DB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880C1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B7D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DB7D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61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2892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40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46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htmldog.com/references/css/properties/background-colo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6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</dc:creator>
  <cp:lastModifiedBy>Pari</cp:lastModifiedBy>
  <cp:revision>2</cp:revision>
  <dcterms:created xsi:type="dcterms:W3CDTF">2021-09-09T14:52:00Z</dcterms:created>
  <dcterms:modified xsi:type="dcterms:W3CDTF">2021-09-09T14:52:00Z</dcterms:modified>
</cp:coreProperties>
</file>